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BC50B" w14:textId="279F12ED" w:rsidR="00A83031" w:rsidRPr="009662C3" w:rsidRDefault="009662C3">
      <w:pPr>
        <w:rPr>
          <w:sz w:val="28"/>
          <w:szCs w:val="28"/>
        </w:rPr>
      </w:pPr>
      <w:r>
        <w:rPr>
          <w:sz w:val="28"/>
          <w:szCs w:val="28"/>
        </w:rPr>
        <w:t>No colleges in Los Angeles County currently</w:t>
      </w:r>
      <w:r w:rsidRPr="009662C3">
        <w:rPr>
          <w:sz w:val="28"/>
          <w:szCs w:val="28"/>
        </w:rPr>
        <w:t xml:space="preserve"> </w:t>
      </w:r>
      <w:r>
        <w:rPr>
          <w:sz w:val="28"/>
          <w:szCs w:val="28"/>
        </w:rPr>
        <w:t>offer</w:t>
      </w:r>
      <w:r w:rsidRPr="009662C3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the Public Health Informatics and Technology Certificate of Achievement. </w:t>
      </w:r>
      <w:r w:rsidRPr="009662C3">
        <w:rPr>
          <w:sz w:val="28"/>
          <w:szCs w:val="28"/>
        </w:rPr>
        <w:t xml:space="preserve"> However, Shasta College</w:t>
      </w:r>
      <w:r>
        <w:rPr>
          <w:sz w:val="28"/>
          <w:szCs w:val="28"/>
        </w:rPr>
        <w:t xml:space="preserve">, </w:t>
      </w:r>
      <w:r w:rsidRPr="009662C3">
        <w:rPr>
          <w:sz w:val="28"/>
          <w:szCs w:val="28"/>
        </w:rPr>
        <w:t>Bakersfield College</w:t>
      </w:r>
      <w:r>
        <w:rPr>
          <w:sz w:val="28"/>
          <w:szCs w:val="28"/>
        </w:rPr>
        <w:t>, and Saddleback College</w:t>
      </w:r>
      <w:r w:rsidRPr="009662C3">
        <w:rPr>
          <w:sz w:val="28"/>
          <w:szCs w:val="28"/>
        </w:rPr>
        <w:t xml:space="preserve"> </w:t>
      </w:r>
      <w:r>
        <w:rPr>
          <w:sz w:val="28"/>
          <w:szCs w:val="28"/>
        </w:rPr>
        <w:t>are</w:t>
      </w:r>
      <w:r w:rsidRPr="009662C3">
        <w:rPr>
          <w:sz w:val="28"/>
          <w:szCs w:val="28"/>
        </w:rPr>
        <w:t xml:space="preserve"> a part of the CCPHIT.</w:t>
      </w:r>
    </w:p>
    <w:sectPr w:rsidR="00A83031" w:rsidRPr="009662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zOxtDAzNzY0MjZQ0lEKTi0uzszPAykwrAUAHSnMliwAAAA="/>
  </w:docVars>
  <w:rsids>
    <w:rsidRoot w:val="009662C3"/>
    <w:rsid w:val="003B3BB5"/>
    <w:rsid w:val="004308D7"/>
    <w:rsid w:val="00432B26"/>
    <w:rsid w:val="009662C3"/>
    <w:rsid w:val="00A83031"/>
    <w:rsid w:val="00F92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5A4E0"/>
  <w15:chartTrackingRefBased/>
  <w15:docId w15:val="{CADC1E09-4000-4345-8BDE-C5D2FDE54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0</Words>
  <Characters>189</Characters>
  <Application>Microsoft Office Word</Application>
  <DocSecurity>0</DocSecurity>
  <Lines>11</Lines>
  <Paragraphs>8</Paragraphs>
  <ScaleCrop>false</ScaleCrop>
  <Company>East Los Angeles College</Company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 Thurston</dc:creator>
  <cp:keywords/>
  <dc:description/>
  <cp:lastModifiedBy>Monica Thurston</cp:lastModifiedBy>
  <cp:revision>1</cp:revision>
  <dcterms:created xsi:type="dcterms:W3CDTF">2023-09-29T13:08:00Z</dcterms:created>
  <dcterms:modified xsi:type="dcterms:W3CDTF">2023-09-29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5f3742-d7ff-4d30-aa82-145b2aaae6b6</vt:lpwstr>
  </property>
</Properties>
</file>